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say Juli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a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li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8 Ridgewood Ave Ames 5001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ckpaperpicture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279013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ni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cket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1/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